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C69" w:rsidRPr="00477A91" w:rsidRDefault="00010C69" w:rsidP="00010C69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>Приложение № 7</w:t>
      </w:r>
    </w:p>
    <w:p w:rsidR="00010C69" w:rsidRPr="00477A91" w:rsidRDefault="00010C69" w:rsidP="00010C6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010C69" w:rsidRPr="00477A91" w:rsidRDefault="00010C69" w:rsidP="00010C6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010C69" w:rsidRPr="00477A91" w:rsidRDefault="00010C69" w:rsidP="00010C6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010C69" w:rsidRPr="00477A91" w:rsidRDefault="00010C69" w:rsidP="00010C69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010C69" w:rsidRPr="00477A91" w:rsidRDefault="00010C69" w:rsidP="00010C6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:rsidR="00010C69" w:rsidRPr="00477A91" w:rsidRDefault="00010C69" w:rsidP="00010C6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рганизации участия субъектов малого и среднего предпринимательства в международных выставочно-ярмарочных мероприятиях на территории Российской Федерации и за пределами территории Российской Федерации</w:t>
      </w:r>
    </w:p>
    <w:p w:rsidR="00010C69" w:rsidRPr="00477A91" w:rsidRDefault="00010C69" w:rsidP="00010C6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010C69" w:rsidRPr="00477A91" w:rsidRDefault="00010C69" w:rsidP="00010C6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010C69" w:rsidRPr="00477A91" w:rsidRDefault="00010C69" w:rsidP="00010C69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78"/>
        <w:gridCol w:w="6567"/>
      </w:tblGrid>
      <w:tr w:rsidR="00010C69" w:rsidRPr="002103B0" w:rsidTr="0005206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010C69" w:rsidRPr="00477A91" w:rsidRDefault="00010C69" w:rsidP="00010C69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010C69" w:rsidRPr="00477A91" w:rsidRDefault="00010C69" w:rsidP="00010C69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010C69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аименование международного выставочно-ярмарочного мероприятия</w:t>
            </w:r>
          </w:p>
        </w:tc>
        <w:tc>
          <w:tcPr>
            <w:tcW w:w="6804" w:type="dxa"/>
            <w:shd w:val="clear" w:color="auto" w:fill="auto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ать наименование выставки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477A91" w:rsidTr="0005206F">
        <w:trPr>
          <w:trHeight w:val="1394"/>
        </w:trPr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Место проведения международного выставочно-ярмарочного мероприятия</w:t>
            </w:r>
          </w:p>
        </w:tc>
        <w:tc>
          <w:tcPr>
            <w:tcW w:w="6804" w:type="dxa"/>
            <w:shd w:val="clear" w:color="auto" w:fill="auto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eastAsia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u w:val="single"/>
                <w:lang w:val="ru-RU"/>
              </w:rPr>
              <w:t>Стран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Pr="00477A91">
              <w:rPr>
                <w:rFonts w:ascii="Times New Roman" w:eastAsia="Times New Roman" w:hAnsi="Times New Roman" w:cs="Times New Roman"/>
                <w:lang w:val="ru-RU"/>
              </w:rPr>
              <w:t>_______________________________________________.</w:t>
            </w:r>
          </w:p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u w:val="single"/>
                <w:lang w:val="ru-RU"/>
              </w:rPr>
              <w:t>Гор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Pr="00477A91">
              <w:rPr>
                <w:rFonts w:ascii="Times New Roman" w:eastAsia="Times New Roman" w:hAnsi="Times New Roman" w:cs="Times New Roman"/>
                <w:lang w:val="ru-RU"/>
              </w:rPr>
              <w:t>________________________________________________.</w:t>
            </w:r>
          </w:p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477A91" w:rsidTr="0005206F">
        <w:trPr>
          <w:trHeight w:val="440"/>
        </w:trPr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010C69" w:rsidRPr="002103B0" w:rsidTr="0005206F">
        <w:trPr>
          <w:trHeight w:val="714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дбор международного отраслевого выставочно-ярмарочного мероприятия для участия Заявителя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-74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840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:rsidR="00010C69" w:rsidRPr="00477A91" w:rsidRDefault="00010C69" w:rsidP="00010C69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выставочных площадей из расчета не менее 4 (четырех) квадратных метров на одного субъекта малого и среднего предпринимательства и (или) оборудования для коллективного и (или) индивидуального стенда и (или) застройку и сопровождение коллективного и (или) индивидуального стенда, в том числе включая разработку дизайн-проекта выставочного стенда, аккредитацию застройщика, изготовление конструкционных элементов стенда, транспортировку конструкционных элементов и материалов, монтаж, создание и демонтаж временной выставочной инфраструктуры стенда, оформление и оснащение стенда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477A91" w:rsidTr="0005206F">
        <w:trPr>
          <w:trHeight w:val="225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ДОПОЛНИТЕЛЬНЫЕ УСЛУГИ</w:t>
            </w:r>
          </w:p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shd w:val="clear" w:color="auto" w:fill="auto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Формировани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актуализация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коммерческого предложения Заявителя для потенциальных иностранных покупателей на выявленных целевых рынках, включая при необходимости перевод на английский язык и (или) на язык потенциальных иностранных покупателей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169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 _____________________________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477A91" w:rsidTr="0005206F">
        <w:trPr>
          <w:trHeight w:val="1509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создан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иностранном языке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модернизац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уже существующего сайта Заявителя в информационно-телекоммуникационной сети «Интернет», содержащего контактную информацию о Заявителе, а также информацию о производимых им товарах (выполняемых работах, оказываемых услугах) на иностранном языке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157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дготовка сувенирной продукции с логотипом Заявителя - участника международных выставочно-ярмарочных мероприятий на территории Российской Федерации и за пределами территории Российской Федерации, включая ручки, карандаши, флеш-накопители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1270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рганизация доставки выставочных образцов, в том числе затраты на их таможенное оформление и страхование (не применяется для международных мероприятий, проводимых на территории Российской Федерации)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840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иск и подбор для Заявителя - участника международных выставочно-ярмарочных мероприятий на территории Российской Федерации и за пределами территории Российской Федерации потенциальных иностранных покупателей из числа зарегистрированных на международных выставочно-ярмарочных мероприятиях на территории Российской Федерации и за пределами территории Российской Федерации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920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площадей для обеспечения деловых мероприятий, включая аренду переговорного комплекса в рамках выставочно-ярмарочного мероприятия для проведения переговоров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плата регистрационных сборов за представителя Заявителя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69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хническое и лингвистическое сопровождение переговоров в рамках выставочно-ярмарочного мероприятия, в том числе организация последовательного перевода для участников из расчета не менее чем 1 (один) переводчик для 3 (трех) субъектов малого и среднего предпринимательства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138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010C69" w:rsidRPr="00477A91" w:rsidRDefault="00010C69" w:rsidP="00010C6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зка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у проведения мероприятия и обратно.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103B0" w:rsidRPr="002103B0" w:rsidTr="0005206F">
        <w:trPr>
          <w:trHeight w:val="1388"/>
        </w:trPr>
        <w:tc>
          <w:tcPr>
            <w:tcW w:w="2830" w:type="dxa"/>
            <w:shd w:val="clear" w:color="auto" w:fill="D9D9D9" w:themeFill="background1" w:themeFillShade="D9"/>
          </w:tcPr>
          <w:p w:rsidR="002103B0" w:rsidRPr="00477A91" w:rsidRDefault="002103B0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2103B0" w:rsidRPr="00477A91" w:rsidRDefault="002103B0" w:rsidP="002103B0">
            <w:pPr>
              <w:pStyle w:val="a3"/>
              <w:numPr>
                <w:ilvl w:val="0"/>
                <w:numId w:val="5"/>
              </w:numPr>
              <w:spacing w:before="0" w:after="0"/>
              <w:ind w:left="37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ультирование по условиям экспорта товара (работ, услуг) на рынок страны потенциального иностранного покупателя</w:t>
            </w:r>
          </w:p>
        </w:tc>
      </w:tr>
    </w:tbl>
    <w:p w:rsidR="00010C69" w:rsidRPr="00477A91" w:rsidRDefault="00010C69" w:rsidP="00010C69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:rsidR="00010C69" w:rsidRPr="00477A91" w:rsidRDefault="00010C69" w:rsidP="00010C69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010C69" w:rsidRPr="00477A91" w:rsidRDefault="00010C69" w:rsidP="00010C69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10C69" w:rsidRPr="002103B0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010C69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010C69" w:rsidRPr="002103B0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Телефон Заявителя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010C69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10C69" w:rsidRPr="002103B0" w:rsidTr="0005206F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010C69" w:rsidRPr="002103B0" w:rsidTr="0005206F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010C69" w:rsidRPr="002103B0" w:rsidTr="0005206F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010C69" w:rsidRPr="002103B0" w:rsidTr="0005206F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010C69" w:rsidRPr="00477A91" w:rsidRDefault="00010C69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010C69" w:rsidRPr="002103B0" w:rsidTr="0005206F">
        <w:tc>
          <w:tcPr>
            <w:tcW w:w="2830" w:type="dxa"/>
            <w:shd w:val="clear" w:color="auto" w:fill="D9D9D9" w:themeFill="background1" w:themeFillShade="D9"/>
          </w:tcPr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010C69" w:rsidRPr="00477A91" w:rsidRDefault="00010C69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010C69" w:rsidRPr="00477A91" w:rsidTr="0005206F">
        <w:tc>
          <w:tcPr>
            <w:tcW w:w="9634" w:type="dxa"/>
            <w:gridSpan w:val="3"/>
          </w:tcPr>
          <w:p w:rsidR="00010C69" w:rsidRPr="00477A91" w:rsidRDefault="00010C69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010C69" w:rsidRPr="00477A91" w:rsidRDefault="00010C69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010C69" w:rsidRPr="00477A91" w:rsidRDefault="00010C69" w:rsidP="00010C69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010C69" w:rsidRPr="00477A91" w:rsidRDefault="00010C69" w:rsidP="00010C69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010C69" w:rsidRPr="00477A91" w:rsidRDefault="00010C69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состоит в одной группе лиц, определенных в соответствии с Федеральным законом от 26 июля 2006 г. № 135-ФЗ «О защите конкуренции», с Центром поддержки </w:t>
      </w:r>
      <w:r w:rsidRPr="00477A91">
        <w:rPr>
          <w:rFonts w:ascii="Times New Roman" w:hAnsi="Times New Roman" w:cs="Times New Roman"/>
          <w:lang w:val="ru-RU"/>
        </w:rPr>
        <w:lastRenderedPageBreak/>
        <w:t>экспорта и (или) со сторонней организацией, которую привлекает Центр поддержки экспорта для оказания услуг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010C69" w:rsidRPr="00477A91" w:rsidRDefault="00010C69" w:rsidP="00010C6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010C69" w:rsidRPr="00477A91" w:rsidRDefault="00010C69" w:rsidP="00010C6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010C69" w:rsidRPr="00477A91" w:rsidRDefault="00010C69" w:rsidP="00010C69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010C69" w:rsidRPr="00477A91" w:rsidRDefault="00010C69" w:rsidP="00010C6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010C69" w:rsidRPr="00477A91" w:rsidRDefault="00010C69" w:rsidP="00010C69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010C69" w:rsidRDefault="00E04CE0">
      <w:pPr>
        <w:rPr>
          <w:lang w:val="ru-RU"/>
        </w:rPr>
      </w:pPr>
    </w:p>
    <w:sectPr w:rsidR="00E04CE0" w:rsidRPr="00010C6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AC92DCE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B7A014B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97684"/>
    <w:multiLevelType w:val="hybridMultilevel"/>
    <w:tmpl w:val="FEE085B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6342"/>
    <w:rsid w:val="00010C69"/>
    <w:rsid w:val="002103B0"/>
    <w:rsid w:val="00476342"/>
    <w:rsid w:val="00DC2311"/>
    <w:rsid w:val="00E0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2B21543-7F96-4CD5-B1E2-AB49E1D36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10C69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010C69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010C69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10C69"/>
  </w:style>
  <w:style w:type="table" w:styleId="a5">
    <w:name w:val="Table Grid"/>
    <w:basedOn w:val="a1"/>
    <w:rsid w:val="00010C69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13</Words>
  <Characters>8059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5:56:00Z</dcterms:created>
  <dcterms:modified xsi:type="dcterms:W3CDTF">2022-06-10T05:56:00Z</dcterms:modified>
</cp:coreProperties>
</file>